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8-03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4bdf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52bb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8-03T02:23:56Z</dcterms:created>
  <dcterms:modified xsi:type="dcterms:W3CDTF">2020-08-03T02:23:56Z</dcterms:modified>
</cp:coreProperties>
</file>